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="-455" w:tblpY="1"/>
        <w:tblW w:w="10345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0345"/>
      </w:tblGrid>
      <w:tr w:rsidR="007064A1" w:rsidRPr="007064A1" w14:paraId="4B5BCB93" w14:textId="77777777" w:rsidTr="00270B68">
        <w:tc>
          <w:tcPr>
            <w:tcW w:w="10345" w:type="dxa"/>
            <w:shd w:val="clear" w:color="auto" w:fill="000000" w:themeFill="text1"/>
          </w:tcPr>
          <w:p w14:paraId="156B2AF6" w14:textId="25B982FE" w:rsidR="007064A1" w:rsidRPr="007064A1" w:rsidRDefault="00E22D53" w:rsidP="00270B68">
            <w:pPr>
              <w:rPr>
                <w:b/>
                <w:color w:val="FFFFFF" w:themeColor="background1"/>
                <w:sz w:val="36"/>
                <w:szCs w:val="36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 xml:space="preserve">LCTA </w:t>
            </w:r>
            <w:r w:rsidR="007064A1" w:rsidRPr="007064A1">
              <w:rPr>
                <w:b/>
                <w:color w:val="FFFFFF" w:themeColor="background1"/>
                <w:sz w:val="36"/>
                <w:szCs w:val="36"/>
              </w:rPr>
              <w:t xml:space="preserve">Initial </w:t>
            </w:r>
            <w:r w:rsidR="00980CAE">
              <w:rPr>
                <w:b/>
                <w:color w:val="FFFFFF" w:themeColor="background1"/>
                <w:sz w:val="36"/>
                <w:szCs w:val="36"/>
              </w:rPr>
              <w:t>Member Complaint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980CAE">
              <w:rPr>
                <w:b/>
                <w:color w:val="FFFFFF" w:themeColor="background1"/>
                <w:sz w:val="36"/>
                <w:szCs w:val="36"/>
              </w:rPr>
              <w:t>-</w:t>
            </w:r>
            <w:r w:rsidR="007064A1" w:rsidRPr="007064A1">
              <w:rPr>
                <w:b/>
                <w:color w:val="FFFFFF" w:themeColor="background1"/>
                <w:sz w:val="36"/>
                <w:szCs w:val="36"/>
              </w:rPr>
              <w:t xml:space="preserve"> Investigation Form</w:t>
            </w:r>
          </w:p>
        </w:tc>
      </w:tr>
    </w:tbl>
    <w:p w14:paraId="65128B5C" w14:textId="77777777" w:rsidR="00A66428" w:rsidRDefault="00A66428"/>
    <w:p w14:paraId="1B9DA6B0" w14:textId="552F8711" w:rsidR="00CB0B3F" w:rsidRDefault="00980CAE">
      <w:r>
        <w:t xml:space="preserve">Site </w:t>
      </w:r>
      <w:r w:rsidR="00A66428">
        <w:t>Representatives</w:t>
      </w:r>
      <w:r w:rsidR="00BA0A78">
        <w:t xml:space="preserve"> Name</w:t>
      </w:r>
      <w:r w:rsidR="00E22D53" w:rsidRPr="000F552D">
        <w:rPr>
          <w:b/>
          <w:bCs/>
          <w:u w:val="single"/>
        </w:rPr>
        <w:t xml:space="preserve"> </w:t>
      </w:r>
      <w:r w:rsidR="00BA0A78" w:rsidRPr="000F552D">
        <w:rPr>
          <w:b/>
          <w:bCs/>
          <w:u w:val="single"/>
        </w:rPr>
        <w:t>_</w:t>
      </w:r>
      <w:r w:rsidR="00E22D53" w:rsidRPr="000F552D">
        <w:rPr>
          <w:b/>
          <w:bCs/>
          <w:u w:val="single"/>
        </w:rPr>
        <w:t>_</w:t>
      </w:r>
    </w:p>
    <w:p w14:paraId="0A107114" w14:textId="4ED03410" w:rsidR="00CB0B3F" w:rsidRDefault="008C4638">
      <w:r>
        <w:t xml:space="preserve">Name of </w:t>
      </w:r>
      <w:r w:rsidR="00980CAE">
        <w:t>Member</w:t>
      </w:r>
      <w:r w:rsidR="00E22D53" w:rsidRPr="000F552D">
        <w:rPr>
          <w:b/>
          <w:bCs/>
          <w:u w:val="single"/>
        </w:rPr>
        <w:t xml:space="preserve"> __</w:t>
      </w:r>
      <w:r w:rsidRPr="000F552D">
        <w:rPr>
          <w:b/>
          <w:bCs/>
        </w:rPr>
        <w:t>_</w:t>
      </w:r>
      <w:r>
        <w:t xml:space="preserve"> </w:t>
      </w:r>
      <w:r w:rsidR="00CB0B3F">
        <w:t xml:space="preserve">                </w:t>
      </w:r>
      <w:r>
        <w:t>Work phone</w:t>
      </w:r>
      <w:r w:rsidR="00E22D53" w:rsidRPr="000F552D">
        <w:rPr>
          <w:b/>
          <w:bCs/>
          <w:u w:val="single"/>
        </w:rPr>
        <w:t xml:space="preserve"> __</w:t>
      </w:r>
      <w:r w:rsidR="00E22D53">
        <w:rPr>
          <w:u w:val="single"/>
        </w:rPr>
        <w:br/>
      </w:r>
      <w:r>
        <w:t>Home/cell phone</w:t>
      </w:r>
      <w:r w:rsidR="00E22D53" w:rsidRPr="000F552D">
        <w:rPr>
          <w:b/>
          <w:bCs/>
          <w:u w:val="single"/>
        </w:rPr>
        <w:t xml:space="preserve"> __</w:t>
      </w:r>
      <w:r w:rsidR="00CB0B3F" w:rsidRPr="000F552D">
        <w:rPr>
          <w:b/>
          <w:bCs/>
          <w:u w:val="single"/>
        </w:rPr>
        <w:t xml:space="preserve"> </w:t>
      </w:r>
      <w:r w:rsidR="00CB0B3F">
        <w:t xml:space="preserve">                  </w:t>
      </w:r>
      <w:r>
        <w:t xml:space="preserve"> Personal email address</w:t>
      </w:r>
      <w:r w:rsidR="00E22D53" w:rsidRPr="000F552D">
        <w:rPr>
          <w:b/>
          <w:bCs/>
          <w:u w:val="single"/>
        </w:rPr>
        <w:t xml:space="preserve"> __</w:t>
      </w:r>
    </w:p>
    <w:p w14:paraId="33CEB627" w14:textId="17AFC64A" w:rsidR="00CB0B3F" w:rsidRDefault="008C4638">
      <w:r>
        <w:t>Work location</w:t>
      </w:r>
      <w:r w:rsidR="00E22D53" w:rsidRPr="000F552D">
        <w:rPr>
          <w:b/>
          <w:bCs/>
          <w:u w:val="single"/>
        </w:rPr>
        <w:t xml:space="preserve"> __</w:t>
      </w:r>
      <w:r w:rsidR="00CB0B3F" w:rsidRPr="000F552D">
        <w:rPr>
          <w:b/>
          <w:bCs/>
          <w:u w:val="single"/>
        </w:rPr>
        <w:t xml:space="preserve"> </w:t>
      </w:r>
    </w:p>
    <w:p w14:paraId="1C2EBE40" w14:textId="7445E60F" w:rsidR="007064A1" w:rsidRDefault="008C4638">
      <w:r>
        <w:t>Position</w:t>
      </w:r>
      <w:r w:rsidR="00E22D53" w:rsidRPr="000F552D">
        <w:rPr>
          <w:b/>
          <w:bCs/>
          <w:u w:val="single"/>
        </w:rPr>
        <w:t xml:space="preserve"> __</w:t>
      </w:r>
      <w:r w:rsidRPr="000F552D">
        <w:rPr>
          <w:b/>
          <w:bCs/>
          <w:u w:val="single"/>
        </w:rPr>
        <w:t xml:space="preserve"> </w:t>
      </w:r>
      <w:r w:rsidR="00CB0B3F">
        <w:t xml:space="preserve">             </w:t>
      </w:r>
      <w:r>
        <w:t>Name of immediate supervisor</w:t>
      </w:r>
      <w:r w:rsidR="00E22D53" w:rsidRPr="000F552D">
        <w:rPr>
          <w:b/>
          <w:bCs/>
          <w:u w:val="single"/>
        </w:rPr>
        <w:t xml:space="preserve"> __</w:t>
      </w:r>
      <w:r w:rsidRPr="000F552D">
        <w:rPr>
          <w:b/>
          <w:bCs/>
          <w:u w:val="single"/>
        </w:rPr>
        <w:t xml:space="preserve"> </w:t>
      </w:r>
    </w:p>
    <w:p w14:paraId="2BEA3864" w14:textId="77777777" w:rsidR="00E22D53" w:rsidRDefault="008C4638">
      <w:r>
        <w:t xml:space="preserve">What happened? </w:t>
      </w:r>
      <w:r w:rsidR="001D1CF0">
        <w:t>Use info f</w:t>
      </w:r>
      <w:r w:rsidR="00B260C9">
        <w:t xml:space="preserve">orm the </w:t>
      </w:r>
      <w:r w:rsidR="001D1CF0">
        <w:t>Member</w:t>
      </w:r>
      <w:r w:rsidR="00B260C9">
        <w:t xml:space="preserve"> Investigation Form</w:t>
      </w:r>
      <w:r w:rsidR="00BA0A78">
        <w:t xml:space="preserve"> (please attach). </w:t>
      </w:r>
      <w:r>
        <w:t xml:space="preserve"> </w:t>
      </w:r>
    </w:p>
    <w:p w14:paraId="40918311" w14:textId="77777777" w:rsidR="00E22D53" w:rsidRPr="000F552D" w:rsidRDefault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p w14:paraId="48456D0C" w14:textId="13F188F3" w:rsidR="007064A1" w:rsidRDefault="008C4638">
      <w:r>
        <w:t xml:space="preserve">Where did the problem occur (room, playground, </w:t>
      </w:r>
      <w:proofErr w:type="gramStart"/>
      <w:r>
        <w:t>etc.)</w:t>
      </w:r>
      <w:r w:rsidR="00E22D53">
        <w:rPr>
          <w:u w:val="single"/>
        </w:rPr>
        <w:t xml:space="preserve"> </w:t>
      </w:r>
      <w:r w:rsidR="00E22D53" w:rsidRPr="00E22D53">
        <w:rPr>
          <w:u w:val="single"/>
        </w:rPr>
        <w:t>_</w:t>
      </w:r>
      <w:r w:rsidR="00E22D53">
        <w:rPr>
          <w:u w:val="single"/>
        </w:rPr>
        <w:t>_</w:t>
      </w:r>
      <w:proofErr w:type="gramEnd"/>
    </w:p>
    <w:p w14:paraId="282DA717" w14:textId="77777777" w:rsidR="00E22D53" w:rsidRDefault="008C4638">
      <w:r>
        <w:t>When did it happen? Date</w:t>
      </w:r>
      <w:r w:rsidR="00E22D53" w:rsidRPr="000F552D">
        <w:rPr>
          <w:b/>
          <w:bCs/>
          <w:u w:val="single"/>
        </w:rPr>
        <w:t xml:space="preserve"> __</w:t>
      </w:r>
      <w:r>
        <w:t xml:space="preserve"> Time</w:t>
      </w:r>
      <w:r w:rsidR="00E22D53" w:rsidRPr="000F552D">
        <w:rPr>
          <w:b/>
          <w:bCs/>
          <w:u w:val="single"/>
        </w:rPr>
        <w:t xml:space="preserve"> __</w:t>
      </w:r>
      <w:r w:rsidRPr="000F552D">
        <w:rPr>
          <w:b/>
          <w:bCs/>
          <w:u w:val="single"/>
        </w:rPr>
        <w:t xml:space="preserve"> </w:t>
      </w:r>
      <w:r>
        <w:t xml:space="preserve">AM PM Who was involved? Give names and whether person is a student, parent, employee, administrator, etc. </w:t>
      </w:r>
    </w:p>
    <w:p w14:paraId="2A75505C" w14:textId="3F34C3F6" w:rsidR="007064A1" w:rsidRPr="000F552D" w:rsidRDefault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p w14:paraId="590E1658" w14:textId="77777777" w:rsidR="00E22D53" w:rsidRDefault="008C4638" w:rsidP="00E22D53">
      <w:r>
        <w:t xml:space="preserve">Were there other witnesses to the event in addition to those above? </w:t>
      </w:r>
      <w:proofErr w:type="gramStart"/>
      <w:r>
        <w:t>YES</w:t>
      </w:r>
      <w:proofErr w:type="gramEnd"/>
      <w:r>
        <w:t xml:space="preserve"> NO If yes, provide names and other contact information if available. </w:t>
      </w:r>
    </w:p>
    <w:p w14:paraId="48C61A1A" w14:textId="38B37EA3" w:rsidR="00E22D53" w:rsidRPr="000F552D" w:rsidRDefault="00E22D53" w:rsidP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p w14:paraId="2000BB5E" w14:textId="14C9542B" w:rsidR="00E22D53" w:rsidRDefault="008C4638" w:rsidP="00E22D53">
      <w:r>
        <w:t xml:space="preserve">Is there a potential grievance? </w:t>
      </w:r>
      <w:proofErr w:type="gramStart"/>
      <w:r>
        <w:t>YES</w:t>
      </w:r>
      <w:proofErr w:type="gramEnd"/>
      <w:r>
        <w:t xml:space="preserve"> NO Give reasons for your answer. </w:t>
      </w:r>
      <w:r w:rsidR="000F552D">
        <w:t xml:space="preserve">(Please check the </w:t>
      </w:r>
      <w:hyperlink r:id="rId9" w:history="1">
        <w:r w:rsidR="000F552D" w:rsidRPr="000F552D">
          <w:rPr>
            <w:rStyle w:val="Hyperlink"/>
          </w:rPr>
          <w:t>online searchable contract</w:t>
        </w:r>
      </w:hyperlink>
      <w:r w:rsidR="000F552D">
        <w:t xml:space="preserve"> and additional </w:t>
      </w:r>
      <w:hyperlink r:id="rId10" w:history="1">
        <w:r w:rsidR="000F552D" w:rsidRPr="000F552D">
          <w:rPr>
            <w:rStyle w:val="Hyperlink"/>
          </w:rPr>
          <w:t>ratified language</w:t>
        </w:r>
      </w:hyperlink>
      <w:r w:rsidR="000F552D">
        <w:t xml:space="preserve"> for specific possible violations.)</w:t>
      </w:r>
    </w:p>
    <w:p w14:paraId="0F0D6D50" w14:textId="2AB5EAE2" w:rsidR="00E22D53" w:rsidRPr="000F552D" w:rsidRDefault="00E22D53" w:rsidP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p w14:paraId="1EB65405" w14:textId="77777777" w:rsidR="00E22D53" w:rsidRDefault="008C4638" w:rsidP="00E22D53">
      <w:r>
        <w:t xml:space="preserve">What has been the procedure the administration has followed in the past toward this type of situation? </w:t>
      </w:r>
      <w:r w:rsidR="00E22D53" w:rsidRPr="000F552D">
        <w:rPr>
          <w:b/>
          <w:bCs/>
          <w:u w:val="single"/>
        </w:rPr>
        <w:t>__</w:t>
      </w:r>
    </w:p>
    <w:p w14:paraId="4E111B26" w14:textId="77777777" w:rsidR="00E22D53" w:rsidRDefault="008C4638" w:rsidP="00E22D53">
      <w:r>
        <w:t xml:space="preserve">Has the contract been violated? </w:t>
      </w:r>
      <w:proofErr w:type="gramStart"/>
      <w:r>
        <w:t>YES</w:t>
      </w:r>
      <w:proofErr w:type="gramEnd"/>
      <w:r>
        <w:t xml:space="preserve"> NO Which sections? </w:t>
      </w:r>
    </w:p>
    <w:p w14:paraId="71989B95" w14:textId="014B6463" w:rsidR="007064A1" w:rsidRPr="000F552D" w:rsidRDefault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  <w:r w:rsidR="008C4638" w:rsidRPr="000F552D">
        <w:rPr>
          <w:b/>
          <w:bCs/>
          <w:u w:val="single"/>
        </w:rPr>
        <w:t xml:space="preserve"> </w:t>
      </w:r>
    </w:p>
    <w:p w14:paraId="13D94EDF" w14:textId="77777777" w:rsidR="00E22D53" w:rsidRDefault="008C4638" w:rsidP="00E22D53">
      <w:r>
        <w:t xml:space="preserve">What is the remedy sought by the grievant? </w:t>
      </w:r>
    </w:p>
    <w:p w14:paraId="55C74F36" w14:textId="7ED6DC95" w:rsidR="00E22D53" w:rsidRPr="000F552D" w:rsidRDefault="00E22D53" w:rsidP="00E22D53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p w14:paraId="09B0EF46" w14:textId="7BA07AE9" w:rsidR="00E22D53" w:rsidRDefault="008C4638" w:rsidP="00E22D53">
      <w:r>
        <w:t xml:space="preserve">Recommendations </w:t>
      </w:r>
    </w:p>
    <w:p w14:paraId="06958BE2" w14:textId="63D8167C" w:rsidR="004A6928" w:rsidRPr="000F552D" w:rsidRDefault="008C4638">
      <w:pPr>
        <w:rPr>
          <w:b/>
          <w:bCs/>
          <w:u w:val="single"/>
        </w:rPr>
      </w:pPr>
      <w:r w:rsidRPr="000F552D">
        <w:rPr>
          <w:b/>
          <w:bCs/>
          <w:u w:val="single"/>
        </w:rPr>
        <w:t>__</w:t>
      </w:r>
    </w:p>
    <w:sectPr w:rsidR="004A6928" w:rsidRPr="000F552D" w:rsidSect="00E22D53">
      <w:footerReference w:type="default" r:id="rId11"/>
      <w:pgSz w:w="12240" w:h="15840"/>
      <w:pgMar w:top="135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BC924" w14:textId="77777777" w:rsidR="00325BEA" w:rsidRDefault="00325BEA" w:rsidP="000230FB">
      <w:pPr>
        <w:spacing w:after="0" w:line="240" w:lineRule="auto"/>
      </w:pPr>
      <w:r>
        <w:separator/>
      </w:r>
    </w:p>
  </w:endnote>
  <w:endnote w:type="continuationSeparator" w:id="0">
    <w:p w14:paraId="53BC21CC" w14:textId="77777777" w:rsidR="00325BEA" w:rsidRDefault="00325BEA" w:rsidP="00023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715" w:type="dxa"/>
      <w:tblLook w:val="04A0" w:firstRow="1" w:lastRow="0" w:firstColumn="1" w:lastColumn="0" w:noHBand="0" w:noVBand="1"/>
    </w:tblPr>
    <w:tblGrid>
      <w:gridCol w:w="983"/>
      <w:gridCol w:w="1926"/>
      <w:gridCol w:w="1908"/>
      <w:gridCol w:w="1849"/>
      <w:gridCol w:w="1969"/>
    </w:tblGrid>
    <w:tr w:rsidR="00810FD2" w14:paraId="19099D73" w14:textId="77777777" w:rsidTr="00810FD2">
      <w:tc>
        <w:tcPr>
          <w:tcW w:w="973" w:type="dxa"/>
        </w:tcPr>
        <w:p w14:paraId="377479E1" w14:textId="77777777" w:rsidR="00810FD2" w:rsidRDefault="00810FD2" w:rsidP="00C072BF">
          <w:pPr>
            <w:rPr>
              <w:i/>
              <w:sz w:val="18"/>
              <w:szCs w:val="18"/>
            </w:rPr>
          </w:pPr>
        </w:p>
      </w:tc>
      <w:tc>
        <w:tcPr>
          <w:tcW w:w="1928" w:type="dxa"/>
          <w:shd w:val="clear" w:color="auto" w:fill="BFBFBF" w:themeFill="background1" w:themeFillShade="BF"/>
        </w:tcPr>
        <w:p w14:paraId="6D4DF865" w14:textId="5017ADD4" w:rsidR="00810FD2" w:rsidRDefault="00810FD2" w:rsidP="00C072BF">
          <w:pPr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Grievance sent to committee</w:t>
          </w:r>
        </w:p>
      </w:tc>
      <w:tc>
        <w:tcPr>
          <w:tcW w:w="1911" w:type="dxa"/>
          <w:shd w:val="clear" w:color="auto" w:fill="BFBFBF" w:themeFill="background1" w:themeFillShade="BF"/>
        </w:tcPr>
        <w:p w14:paraId="633F247D" w14:textId="63F7DFFC" w:rsidR="00810FD2" w:rsidRDefault="00810FD2" w:rsidP="006D207C">
          <w:pPr>
            <w:jc w:val="center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Step 1 Grievance</w:t>
          </w:r>
        </w:p>
      </w:tc>
      <w:tc>
        <w:tcPr>
          <w:tcW w:w="1851" w:type="dxa"/>
          <w:shd w:val="clear" w:color="auto" w:fill="BFBFBF" w:themeFill="background1" w:themeFillShade="BF"/>
        </w:tcPr>
        <w:p w14:paraId="0867BB89" w14:textId="3B059116" w:rsidR="00810FD2" w:rsidRDefault="00810FD2" w:rsidP="006D207C">
          <w:pPr>
            <w:jc w:val="center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Step 2 Grievance</w:t>
          </w:r>
        </w:p>
      </w:tc>
      <w:tc>
        <w:tcPr>
          <w:tcW w:w="1972" w:type="dxa"/>
          <w:shd w:val="clear" w:color="auto" w:fill="BFBFBF" w:themeFill="background1" w:themeFillShade="BF"/>
        </w:tcPr>
        <w:p w14:paraId="0E922E5F" w14:textId="4C1D9AA3" w:rsidR="00810FD2" w:rsidRDefault="00810FD2" w:rsidP="00623AD1">
          <w:pPr>
            <w:jc w:val="center"/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>Step 3 Grievance</w:t>
          </w:r>
        </w:p>
      </w:tc>
    </w:tr>
    <w:tr w:rsidR="00810FD2" w14:paraId="729CA0E4" w14:textId="77777777" w:rsidTr="00810FD2">
      <w:tc>
        <w:tcPr>
          <w:tcW w:w="973" w:type="dxa"/>
          <w:shd w:val="clear" w:color="auto" w:fill="BFBFBF" w:themeFill="background1" w:themeFillShade="BF"/>
        </w:tcPr>
        <w:p w14:paraId="30073389" w14:textId="339C0ACA" w:rsidR="00810FD2" w:rsidRDefault="00810FD2" w:rsidP="00810FD2">
          <w:pPr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 xml:space="preserve">Date </w:t>
          </w:r>
        </w:p>
      </w:tc>
      <w:tc>
        <w:tcPr>
          <w:tcW w:w="1928" w:type="dxa"/>
        </w:tcPr>
        <w:p w14:paraId="20E9FB54" w14:textId="23CDFA4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911" w:type="dxa"/>
        </w:tcPr>
        <w:p w14:paraId="4B5B81FB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851" w:type="dxa"/>
        </w:tcPr>
        <w:p w14:paraId="10966A6E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972" w:type="dxa"/>
        </w:tcPr>
        <w:p w14:paraId="757DB52E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</w:tr>
    <w:tr w:rsidR="00810FD2" w14:paraId="60082936" w14:textId="77777777" w:rsidTr="00810FD2">
      <w:tc>
        <w:tcPr>
          <w:tcW w:w="973" w:type="dxa"/>
          <w:shd w:val="clear" w:color="auto" w:fill="BFBFBF" w:themeFill="background1" w:themeFillShade="BF"/>
        </w:tcPr>
        <w:p w14:paraId="06FB04A9" w14:textId="17BEF762" w:rsidR="00810FD2" w:rsidRDefault="00810FD2" w:rsidP="00810FD2">
          <w:pPr>
            <w:rPr>
              <w:i/>
              <w:sz w:val="18"/>
              <w:szCs w:val="18"/>
            </w:rPr>
          </w:pPr>
          <w:r>
            <w:rPr>
              <w:i/>
              <w:sz w:val="18"/>
              <w:szCs w:val="18"/>
            </w:rPr>
            <w:t xml:space="preserve">Resolution </w:t>
          </w:r>
        </w:p>
      </w:tc>
      <w:tc>
        <w:tcPr>
          <w:tcW w:w="1928" w:type="dxa"/>
        </w:tcPr>
        <w:p w14:paraId="53B89DCD" w14:textId="6244DDBA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911" w:type="dxa"/>
        </w:tcPr>
        <w:p w14:paraId="6C8AA919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851" w:type="dxa"/>
        </w:tcPr>
        <w:p w14:paraId="1E8605F1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  <w:tc>
        <w:tcPr>
          <w:tcW w:w="1972" w:type="dxa"/>
        </w:tcPr>
        <w:p w14:paraId="169EAAB9" w14:textId="77777777" w:rsidR="00810FD2" w:rsidRDefault="00810FD2" w:rsidP="000230FB">
          <w:pPr>
            <w:jc w:val="right"/>
            <w:rPr>
              <w:i/>
              <w:sz w:val="18"/>
              <w:szCs w:val="18"/>
            </w:rPr>
          </w:pPr>
        </w:p>
      </w:tc>
    </w:tr>
  </w:tbl>
  <w:p w14:paraId="63287FEF" w14:textId="657B141B" w:rsidR="001B49D2" w:rsidRPr="001B49D2" w:rsidRDefault="001B49D2" w:rsidP="001B49D2">
    <w:pPr>
      <w:rPr>
        <w:b/>
        <w:i/>
        <w:sz w:val="18"/>
        <w:szCs w:val="18"/>
      </w:rPr>
    </w:pPr>
    <w:r w:rsidRPr="001B49D2">
      <w:rPr>
        <w:b/>
        <w:i/>
        <w:sz w:val="18"/>
        <w:szCs w:val="18"/>
      </w:rPr>
      <w:t xml:space="preserve">For Official Use ONLY </w:t>
    </w:r>
  </w:p>
  <w:p w14:paraId="031CBC9D" w14:textId="2EC8A9D8" w:rsidR="000230FB" w:rsidRPr="000230FB" w:rsidRDefault="000230FB" w:rsidP="000230FB">
    <w:pPr>
      <w:jc w:val="right"/>
      <w:rPr>
        <w:i/>
        <w:sz w:val="18"/>
        <w:szCs w:val="18"/>
      </w:rPr>
    </w:pPr>
    <w:r w:rsidRPr="000230FB">
      <w:rPr>
        <w:i/>
        <w:sz w:val="18"/>
        <w:szCs w:val="18"/>
      </w:rPr>
      <w:t>For Site Rep/Union Rep Use.</w:t>
    </w:r>
    <w:r w:rsidR="009B339F">
      <w:rPr>
        <w:i/>
        <w:sz w:val="18"/>
        <w:szCs w:val="18"/>
      </w:rPr>
      <w:t>S</w:t>
    </w:r>
    <w:r>
      <w:rPr>
        <w:i/>
        <w:sz w:val="18"/>
        <w:szCs w:val="18"/>
      </w:rPr>
      <w:t>2021</w:t>
    </w:r>
  </w:p>
  <w:p w14:paraId="007C8CCF" w14:textId="77777777" w:rsidR="000230FB" w:rsidRDefault="0002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EC1A4" w14:textId="77777777" w:rsidR="00325BEA" w:rsidRDefault="00325BEA" w:rsidP="000230FB">
      <w:pPr>
        <w:spacing w:after="0" w:line="240" w:lineRule="auto"/>
      </w:pPr>
      <w:r>
        <w:separator/>
      </w:r>
    </w:p>
  </w:footnote>
  <w:footnote w:type="continuationSeparator" w:id="0">
    <w:p w14:paraId="2E59992F" w14:textId="77777777" w:rsidR="00325BEA" w:rsidRDefault="00325BEA" w:rsidP="000230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7O0NDC1sDA1NTNT0lEKTi0uzszPAykwqQUA5VBUqywAAAA="/>
  </w:docVars>
  <w:rsids>
    <w:rsidRoot w:val="008C4638"/>
    <w:rsid w:val="000230FB"/>
    <w:rsid w:val="000B1C60"/>
    <w:rsid w:val="000F552D"/>
    <w:rsid w:val="001B49D2"/>
    <w:rsid w:val="001D1CF0"/>
    <w:rsid w:val="00270B68"/>
    <w:rsid w:val="00294CC5"/>
    <w:rsid w:val="00325BEA"/>
    <w:rsid w:val="004A6928"/>
    <w:rsid w:val="00623AD1"/>
    <w:rsid w:val="006D207C"/>
    <w:rsid w:val="007064A1"/>
    <w:rsid w:val="00810FD2"/>
    <w:rsid w:val="008431E4"/>
    <w:rsid w:val="00845C26"/>
    <w:rsid w:val="008C4638"/>
    <w:rsid w:val="00980CAE"/>
    <w:rsid w:val="009B339F"/>
    <w:rsid w:val="00A65791"/>
    <w:rsid w:val="00A66428"/>
    <w:rsid w:val="00B260C9"/>
    <w:rsid w:val="00BA0A78"/>
    <w:rsid w:val="00C072BF"/>
    <w:rsid w:val="00CB0B3F"/>
    <w:rsid w:val="00E22D53"/>
    <w:rsid w:val="00F8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7BF45"/>
  <w15:chartTrackingRefBased/>
  <w15:docId w15:val="{B0D96A09-A128-4A18-BF8E-75497347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B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230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0FB"/>
  </w:style>
  <w:style w:type="paragraph" w:styleId="Footer">
    <w:name w:val="footer"/>
    <w:basedOn w:val="Normal"/>
    <w:link w:val="FooterChar"/>
    <w:uiPriority w:val="99"/>
    <w:unhideWhenUsed/>
    <w:rsid w:val="000230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0FB"/>
  </w:style>
  <w:style w:type="character" w:styleId="Hyperlink">
    <w:name w:val="Hyperlink"/>
    <w:basedOn w:val="DefaultParagraphFont"/>
    <w:uiPriority w:val="99"/>
    <w:unhideWhenUsed/>
    <w:rsid w:val="000F55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onteachers.org/s/LCTA-Ratification-Packet-2019-2020_Correct.pdf" TargetMode="External"/><Relationship Id="rId4" Type="http://schemas.openxmlformats.org/officeDocument/2006/relationships/styles" Target="styles.xml"/><Relationship Id="rId9" Type="http://schemas.openxmlformats.org/officeDocument/2006/relationships/hyperlink" Target="http://leonteachers.org/s/LCTA-2017-2020_WIP-2019_Comments-Only_Vertical_PROTECTED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B2D37C27A514B8DDC71812C57ECD5" ma:contentTypeVersion="13" ma:contentTypeDescription="Create a new document." ma:contentTypeScope="" ma:versionID="b0b7bc6e091eea148ca8481ac9413bb7">
  <xsd:schema xmlns:xsd="http://www.w3.org/2001/XMLSchema" xmlns:xs="http://www.w3.org/2001/XMLSchema" xmlns:p="http://schemas.microsoft.com/office/2006/metadata/properties" xmlns:ns3="50244f21-8ac2-4a65-b7ff-c2ab95f1c2d6" xmlns:ns4="aace89dd-97d7-4485-889f-da3dc55e95be" targetNamespace="http://schemas.microsoft.com/office/2006/metadata/properties" ma:root="true" ma:fieldsID="70759638ff8ad3a94e7448b2a6d348b1" ns3:_="" ns4:_="">
    <xsd:import namespace="50244f21-8ac2-4a65-b7ff-c2ab95f1c2d6"/>
    <xsd:import namespace="aace89dd-97d7-4485-889f-da3dc55e95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44f21-8ac2-4a65-b7ff-c2ab95f1c2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e89dd-97d7-4485-889f-da3dc55e9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CDA2C5-ABF9-4B56-AF47-6A0009CF52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187F87-EA58-40EF-B78D-18B21E993E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8640A1-14F0-4CC1-B74C-27B3FFB5C3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244f21-8ac2-4a65-b7ff-c2ab95f1c2d6"/>
    <ds:schemaRef ds:uri="aace89dd-97d7-4485-889f-da3dc55e9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n, Sheria</dc:creator>
  <cp:keywords/>
  <dc:description/>
  <cp:lastModifiedBy>Mazur, Scott</cp:lastModifiedBy>
  <cp:revision>2</cp:revision>
  <cp:lastPrinted>2021-02-09T21:56:00Z</cp:lastPrinted>
  <dcterms:created xsi:type="dcterms:W3CDTF">2021-03-05T14:34:00Z</dcterms:created>
  <dcterms:modified xsi:type="dcterms:W3CDTF">2021-03-0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B2D37C27A514B8DDC71812C57ECD5</vt:lpwstr>
  </property>
</Properties>
</file>